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74688" w14:textId="77777777" w:rsidR="00693E6B" w:rsidRDefault="00693E6B" w:rsidP="00693E6B">
      <w:pPr>
        <w:pStyle w:val="Caption"/>
        <w:keepNext/>
        <w:rPr>
          <w:rFonts w:asciiTheme="majorHAnsi" w:hAnsiTheme="majorHAnsi" w:cstheme="majorHAnsi"/>
          <w:i w:val="0"/>
          <w:iCs/>
        </w:rPr>
      </w:pPr>
    </w:p>
    <w:p w14:paraId="182E1661" w14:textId="77777777" w:rsidR="00693E6B" w:rsidRDefault="00693E6B" w:rsidP="00693E6B">
      <w:pPr>
        <w:pStyle w:val="Caption"/>
        <w:keepNext/>
        <w:rPr>
          <w:rFonts w:asciiTheme="majorHAnsi" w:hAnsiTheme="majorHAnsi" w:cstheme="majorHAnsi"/>
          <w:i w:val="0"/>
          <w:iCs/>
        </w:rPr>
      </w:pPr>
    </w:p>
    <w:p w14:paraId="3F39BE81" w14:textId="3FD98E1F" w:rsidR="00693E6B" w:rsidRPr="00693E6B" w:rsidRDefault="00693E6B" w:rsidP="00693E6B">
      <w:pPr>
        <w:pStyle w:val="Caption"/>
        <w:keepNext/>
        <w:rPr>
          <w:rFonts w:asciiTheme="majorHAnsi" w:hAnsiTheme="majorHAnsi" w:cstheme="majorHAnsi"/>
          <w:i w:val="0"/>
          <w:iCs/>
        </w:rPr>
      </w:pPr>
      <w:r w:rsidRPr="00693E6B">
        <w:rPr>
          <w:rFonts w:asciiTheme="majorHAnsi" w:hAnsiTheme="majorHAnsi" w:cstheme="majorHAnsi"/>
          <w:i w:val="0"/>
          <w:iCs/>
        </w:rPr>
        <w:t>Table 3. Level of knowledge, attitudes, and practices towards antibiotic resistance among parents with school</w:t>
      </w:r>
      <w:r>
        <w:rPr>
          <w:rFonts w:asciiTheme="majorHAnsi" w:hAnsiTheme="majorHAnsi" w:cstheme="majorHAnsi"/>
          <w:i w:val="0"/>
          <w:iCs/>
        </w:rPr>
        <w:t>-</w:t>
      </w:r>
      <w:r w:rsidRPr="00693E6B">
        <w:rPr>
          <w:rFonts w:asciiTheme="majorHAnsi" w:hAnsiTheme="majorHAnsi" w:cstheme="majorHAnsi"/>
          <w:i w:val="0"/>
          <w:iCs/>
        </w:rPr>
        <w:t>going</w:t>
      </w:r>
      <w:r>
        <w:rPr>
          <w:rFonts w:asciiTheme="majorHAnsi" w:hAnsiTheme="majorHAnsi" w:cstheme="majorHAnsi"/>
          <w:i w:val="0"/>
          <w:iCs/>
        </w:rPr>
        <w:t xml:space="preserve"> children (N=703)</w:t>
      </w: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5681"/>
        <w:gridCol w:w="3669"/>
      </w:tblGrid>
      <w:tr w:rsidR="00846C44" w14:paraId="051AB61F" w14:textId="77777777" w:rsidTr="00693E6B">
        <w:tc>
          <w:tcPr>
            <w:tcW w:w="3038" w:type="pct"/>
            <w:tcBorders>
              <w:bottom w:val="single" w:sz="4" w:space="0" w:color="auto"/>
            </w:tcBorders>
          </w:tcPr>
          <w:p w14:paraId="08EBB0D9" w14:textId="77777777" w:rsidR="00846C44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962" w:type="pct"/>
            <w:tcBorders>
              <w:bottom w:val="single" w:sz="4" w:space="0" w:color="auto"/>
            </w:tcBorders>
          </w:tcPr>
          <w:p w14:paraId="54EC3784" w14:textId="77777777" w:rsidR="00846C4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846C44" w14:paraId="5443C82D" w14:textId="77777777" w:rsidTr="00693E6B">
        <w:tc>
          <w:tcPr>
            <w:tcW w:w="3038" w:type="pct"/>
            <w:tcBorders>
              <w:right w:val="nil"/>
            </w:tcBorders>
          </w:tcPr>
          <w:p w14:paraId="6CC97DB4" w14:textId="42B76374" w:rsidR="00846C4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</w:t>
            </w:r>
            <w:r w:rsidR="00693E6B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level</w:t>
            </w:r>
          </w:p>
        </w:tc>
        <w:tc>
          <w:tcPr>
            <w:tcW w:w="1962" w:type="pct"/>
            <w:tcBorders>
              <w:left w:val="nil"/>
            </w:tcBorders>
          </w:tcPr>
          <w:p w14:paraId="08E8564F" w14:textId="77777777" w:rsidR="00846C44" w:rsidRDefault="00846C44">
            <w:pPr>
              <w:keepNext/>
              <w:spacing w:after="60"/>
              <w:jc w:val="center"/>
            </w:pPr>
          </w:p>
        </w:tc>
      </w:tr>
      <w:tr w:rsidR="00846C44" w14:paraId="08FA4C7C" w14:textId="77777777" w:rsidTr="00693E6B">
        <w:tc>
          <w:tcPr>
            <w:tcW w:w="3038" w:type="pct"/>
          </w:tcPr>
          <w:p w14:paraId="47633805" w14:textId="77777777" w:rsidR="00846C4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962" w:type="pct"/>
          </w:tcPr>
          <w:p w14:paraId="4468F135" w14:textId="77777777" w:rsidR="00846C4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2 (33%)</w:t>
            </w:r>
          </w:p>
        </w:tc>
      </w:tr>
      <w:tr w:rsidR="00846C44" w14:paraId="547724A4" w14:textId="77777777" w:rsidTr="00693E6B">
        <w:tc>
          <w:tcPr>
            <w:tcW w:w="3038" w:type="pct"/>
            <w:tcBorders>
              <w:bottom w:val="single" w:sz="4" w:space="0" w:color="auto"/>
            </w:tcBorders>
          </w:tcPr>
          <w:p w14:paraId="0554D671" w14:textId="77777777" w:rsidR="00846C4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962" w:type="pct"/>
            <w:tcBorders>
              <w:bottom w:val="single" w:sz="4" w:space="0" w:color="auto"/>
            </w:tcBorders>
          </w:tcPr>
          <w:p w14:paraId="22B352AB" w14:textId="77777777" w:rsidR="00846C4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1 (67%)</w:t>
            </w:r>
          </w:p>
        </w:tc>
      </w:tr>
      <w:tr w:rsidR="00693E6B" w14:paraId="70E7099C" w14:textId="77777777" w:rsidTr="00693E6B">
        <w:tc>
          <w:tcPr>
            <w:tcW w:w="3038" w:type="pct"/>
            <w:tcBorders>
              <w:right w:val="nil"/>
            </w:tcBorders>
          </w:tcPr>
          <w:p w14:paraId="095FBB19" w14:textId="76DBCE1C" w:rsidR="00693E6B" w:rsidRDefault="00693E6B" w:rsidP="00693E6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ttitude level</w:t>
            </w:r>
          </w:p>
        </w:tc>
        <w:tc>
          <w:tcPr>
            <w:tcW w:w="1962" w:type="pct"/>
            <w:tcBorders>
              <w:left w:val="nil"/>
            </w:tcBorders>
          </w:tcPr>
          <w:p w14:paraId="38996C93" w14:textId="77777777" w:rsidR="00693E6B" w:rsidRDefault="00693E6B" w:rsidP="00693E6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693E6B" w14:paraId="4E24166F" w14:textId="77777777" w:rsidTr="00693E6B">
        <w:tc>
          <w:tcPr>
            <w:tcW w:w="3038" w:type="pct"/>
            <w:tcBorders>
              <w:bottom w:val="single" w:sz="4" w:space="0" w:color="auto"/>
            </w:tcBorders>
          </w:tcPr>
          <w:p w14:paraId="5417B3AD" w14:textId="77777777" w:rsidR="00693E6B" w:rsidRDefault="00693E6B" w:rsidP="00693E6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962" w:type="pct"/>
            <w:tcBorders>
              <w:bottom w:val="single" w:sz="4" w:space="0" w:color="auto"/>
            </w:tcBorders>
          </w:tcPr>
          <w:p w14:paraId="2C54D961" w14:textId="77777777" w:rsidR="00693E6B" w:rsidRDefault="00693E6B" w:rsidP="00693E6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09 (63%)</w:t>
            </w:r>
          </w:p>
        </w:tc>
      </w:tr>
      <w:tr w:rsidR="00693E6B" w14:paraId="224715EB" w14:textId="77777777" w:rsidTr="00693E6B">
        <w:tc>
          <w:tcPr>
            <w:tcW w:w="3038" w:type="pct"/>
          </w:tcPr>
          <w:p w14:paraId="3B8928B0" w14:textId="56B06CC8" w:rsidR="00693E6B" w:rsidRDefault="00693E6B" w:rsidP="00693E6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962" w:type="pct"/>
          </w:tcPr>
          <w:p w14:paraId="17EAB5A4" w14:textId="494A0C9F" w:rsidR="00693E6B" w:rsidRDefault="00693E6B" w:rsidP="00693E6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124 (37%)</w:t>
            </w:r>
          </w:p>
        </w:tc>
      </w:tr>
      <w:tr w:rsidR="00693E6B" w14:paraId="1C589470" w14:textId="77777777" w:rsidTr="00693E6B">
        <w:tc>
          <w:tcPr>
            <w:tcW w:w="3038" w:type="pct"/>
            <w:tcBorders>
              <w:right w:val="nil"/>
            </w:tcBorders>
          </w:tcPr>
          <w:p w14:paraId="2D2B3232" w14:textId="25A13DCD" w:rsidR="00693E6B" w:rsidRDefault="00693E6B" w:rsidP="00693E6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ractice level</w:t>
            </w:r>
          </w:p>
        </w:tc>
        <w:tc>
          <w:tcPr>
            <w:tcW w:w="1962" w:type="pct"/>
            <w:tcBorders>
              <w:left w:val="nil"/>
            </w:tcBorders>
          </w:tcPr>
          <w:p w14:paraId="6D316E12" w14:textId="77777777" w:rsidR="00693E6B" w:rsidRDefault="00693E6B" w:rsidP="00693E6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</w:p>
        </w:tc>
      </w:tr>
      <w:tr w:rsidR="00693E6B" w14:paraId="76D634B6" w14:textId="77777777" w:rsidTr="00693E6B">
        <w:tc>
          <w:tcPr>
            <w:tcW w:w="3038" w:type="pct"/>
          </w:tcPr>
          <w:p w14:paraId="0582B5D5" w14:textId="274049AC" w:rsidR="00693E6B" w:rsidRDefault="00693E6B" w:rsidP="00693E6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62" w:type="pct"/>
          </w:tcPr>
          <w:p w14:paraId="02865777" w14:textId="68572279" w:rsidR="00693E6B" w:rsidRDefault="00693E6B" w:rsidP="00693E6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693E6B" w14:paraId="050B7196" w14:textId="77777777" w:rsidTr="00693E6B">
        <w:tc>
          <w:tcPr>
            <w:tcW w:w="3038" w:type="pct"/>
          </w:tcPr>
          <w:p w14:paraId="4E8DEC76" w14:textId="71D277BC" w:rsidR="00693E6B" w:rsidRDefault="00693E6B" w:rsidP="00693E6B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962" w:type="pct"/>
          </w:tcPr>
          <w:p w14:paraId="35B53DAA" w14:textId="32486A33" w:rsidR="00693E6B" w:rsidRDefault="00693E6B" w:rsidP="00693E6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453 (64%)</w:t>
            </w:r>
          </w:p>
        </w:tc>
      </w:tr>
      <w:tr w:rsidR="00693E6B" w14:paraId="2836A0BA" w14:textId="77777777" w:rsidTr="00693E6B">
        <w:tc>
          <w:tcPr>
            <w:tcW w:w="5000" w:type="pct"/>
            <w:gridSpan w:val="2"/>
          </w:tcPr>
          <w:p w14:paraId="79C57C18" w14:textId="77777777" w:rsidR="00693E6B" w:rsidRDefault="00693E6B" w:rsidP="00693E6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2C0CAB9" w14:textId="77777777" w:rsidR="00846C44" w:rsidRDefault="00846C44">
      <w:pPr>
        <w:pStyle w:val="FirstParagraph"/>
      </w:pPr>
    </w:p>
    <w:sectPr w:rsidR="00846C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04B1A1" w14:textId="77777777" w:rsidR="00B85227" w:rsidRDefault="00B85227">
      <w:pPr>
        <w:spacing w:after="0"/>
      </w:pPr>
      <w:r>
        <w:separator/>
      </w:r>
    </w:p>
  </w:endnote>
  <w:endnote w:type="continuationSeparator" w:id="0">
    <w:p w14:paraId="63E1C52E" w14:textId="77777777" w:rsidR="00B85227" w:rsidRDefault="00B852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76D4DA" w14:textId="77777777" w:rsidR="00B85227" w:rsidRDefault="00B85227">
      <w:r>
        <w:separator/>
      </w:r>
    </w:p>
  </w:footnote>
  <w:footnote w:type="continuationSeparator" w:id="0">
    <w:p w14:paraId="4FF79AFD" w14:textId="77777777" w:rsidR="00B85227" w:rsidRDefault="00B85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90854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740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6C44"/>
    <w:rsid w:val="005A2C34"/>
    <w:rsid w:val="00693E6B"/>
    <w:rsid w:val="00846C44"/>
    <w:rsid w:val="00B852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BBAF68"/>
  <w15:docId w15:val="{2E26DE1D-5BEC-4A99-8743-374456451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93E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3</Words>
  <Characters>302</Characters>
  <Application>Microsoft Office Word</Application>
  <DocSecurity>0</DocSecurity>
  <Lines>30</Lines>
  <Paragraphs>23</Paragraphs>
  <ScaleCrop>false</ScaleCrop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rthana Sutradhar</dc:creator>
  <cp:keywords/>
  <cp:lastModifiedBy>Prarthana Sutradhar</cp:lastModifiedBy>
  <cp:revision>2</cp:revision>
  <dcterms:created xsi:type="dcterms:W3CDTF">2024-12-27T13:40:00Z</dcterms:created>
  <dcterms:modified xsi:type="dcterms:W3CDTF">2024-12-2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58bb210a91b6554452f0efc7c7debac1580275714a90f14ecb0a29bfe5b979</vt:lpwstr>
  </property>
</Properties>
</file>